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um meht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u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ht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5 lynn ter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umdy@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6677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y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5/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